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ED52E" w14:textId="2DC29BAD" w:rsidR="006E11EB" w:rsidRPr="00BE587B" w:rsidRDefault="006E11EB" w:rsidP="006E11EB">
      <w:pPr>
        <w:shd w:val="clear" w:color="auto" w:fill="FFFFFF"/>
        <w:spacing w:after="240"/>
        <w:rPr>
          <w:rFonts w:ascii="Trebuchet MS" w:eastAsia="Times New Roman" w:hAnsi="Trebuchet MS" w:cs="Arial"/>
          <w:color w:val="C8102E"/>
        </w:rPr>
      </w:pPr>
      <w:r w:rsidRPr="00BE587B">
        <w:rPr>
          <w:rFonts w:ascii="Trebuchet MS" w:eastAsia="Times New Roman" w:hAnsi="Trebuchet MS" w:cs="Arial"/>
          <w:color w:val="C8102E"/>
        </w:rPr>
        <w:t>UNIVERSITY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OF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HOUSTON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SYLLABUS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LANGUAGE: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="00632189" w:rsidRPr="00BE587B">
        <w:rPr>
          <w:rFonts w:ascii="Trebuchet MS" w:eastAsia="Times New Roman" w:hAnsi="Trebuchet MS" w:cs="Arial"/>
          <w:color w:val="C8102E"/>
        </w:rPr>
        <w:t>2024-2025</w:t>
      </w:r>
    </w:p>
    <w:p w14:paraId="38F5313C" w14:textId="08C77FE6" w:rsidR="006E11EB" w:rsidRPr="00BE587B" w:rsidRDefault="006E11EB" w:rsidP="006E11EB">
      <w:pPr>
        <w:shd w:val="clear" w:color="auto" w:fill="FFFFFF"/>
        <w:spacing w:before="240" w:after="24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b/>
          <w:bCs/>
          <w:color w:val="111111"/>
        </w:rPr>
        <w:t>Required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Language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for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All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Courses</w:t>
      </w:r>
    </w:p>
    <w:p w14:paraId="6D1E2C9E" w14:textId="65EEDA38" w:rsidR="00AA5AE3" w:rsidRPr="00BE587B" w:rsidRDefault="00AA5AE3" w:rsidP="00AA5AE3">
      <w:pPr>
        <w:spacing w:before="100" w:before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  <w:u w:val="single"/>
        </w:rPr>
        <w:t>Mental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Health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and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Wellness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Resources</w:t>
      </w:r>
    </w:p>
    <w:p w14:paraId="39A2A9FA" w14:textId="53CE1ECC" w:rsidR="00AA5AE3" w:rsidRPr="00BE587B" w:rsidRDefault="00AA5AE3" w:rsidP="00AA5AE3">
      <w:pPr>
        <w:spacing w:after="100" w:after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</w:rPr>
        <w:t>Th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Universit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oust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a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numbe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resourc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udents’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ment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ealt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ver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ellnes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cluding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9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CoogsCARE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="007627F3"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e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0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UH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Go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App</w:t>
        </w:r>
      </w:hyperlink>
      <w:r w:rsidRPr="00BE587B">
        <w:rPr>
          <w:rFonts w:ascii="Trebuchet MS" w:eastAsia="Times New Roman" w:hAnsi="Trebuchet MS" w:cs="Segoe UI"/>
        </w:rPr>
        <w:t>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UH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1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Counseling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and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Psychological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Services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(CAPS)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er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24/7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ment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ealt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udent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ddressing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ariou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cern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lik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res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lleg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djustmen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adness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P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rovid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dividu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upl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unseling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group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erapy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orkshop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nection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the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ervic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-campus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ssistanc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isit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2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uh.edu/caps</w:t>
        </w:r>
      </w:hyperlink>
      <w:r w:rsidRPr="00BE587B">
        <w:rPr>
          <w:rFonts w:ascii="Trebuchet MS" w:eastAsia="Times New Roman" w:hAnsi="Trebuchet MS" w:cs="Segoe UI"/>
        </w:rPr>
        <w:t>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713-743-5454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isi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3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Let’s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Talk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locati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-pers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irtually.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4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Let’s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Talk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r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daily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form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fidenti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sultation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it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P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erapist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her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n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ppointmen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aperwork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needed.</w:t>
      </w:r>
    </w:p>
    <w:p w14:paraId="00E01C89" w14:textId="6E3366F3" w:rsidR="00CF5636" w:rsidRPr="00BE587B" w:rsidRDefault="00CF5636" w:rsidP="00CF5636">
      <w:pPr>
        <w:spacing w:before="100" w:before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  <w:b/>
          <w:bCs/>
        </w:rPr>
        <w:t>Need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uppor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Now?</w:t>
      </w:r>
    </w:p>
    <w:p w14:paraId="30B3696B" w14:textId="1B7C55B9" w:rsidR="00CF5636" w:rsidRPr="00BE587B" w:rsidRDefault="00CF5636" w:rsidP="00CF5636">
      <w:pPr>
        <w:spacing w:after="100" w:afterAutospacing="1"/>
        <w:ind w:left="720"/>
        <w:rPr>
          <w:rFonts w:ascii="Trebuchet MS" w:eastAsia="Times New Roman" w:hAnsi="Trebuchet MS" w:cs="Segoe UI"/>
        </w:rPr>
      </w:pPr>
      <w:r w:rsidRPr="00BE587B">
        <w:rPr>
          <w:rFonts w:ascii="Trebuchet MS" w:eastAsia="Times New Roman" w:hAnsi="Trebuchet MS" w:cs="Segoe UI"/>
          <w:b/>
          <w:bCs/>
        </w:rPr>
        <w:t>If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you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omeone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you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know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truggling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in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risis,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help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available.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all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AP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ris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uppor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24/7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a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713-743-5454,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the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National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uicide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and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ris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Lifeline: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all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tex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hyperlink r:id="rId15" w:history="1">
        <w:r w:rsidRPr="00BE587B">
          <w:rPr>
            <w:rFonts w:ascii="Trebuchet MS" w:eastAsia="Times New Roman" w:hAnsi="Trebuchet MS" w:cs="Segoe UI"/>
            <w:b/>
            <w:bCs/>
            <w:color w:val="0000FF"/>
            <w:u w:val="single"/>
          </w:rPr>
          <w:t>988,</w:t>
        </w:r>
      </w:hyperlink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ha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hyperlink r:id="rId16" w:history="1">
        <w:r w:rsidRPr="00BE587B">
          <w:rPr>
            <w:rFonts w:ascii="Trebuchet MS" w:eastAsia="Times New Roman" w:hAnsi="Trebuchet MS" w:cs="Segoe UI"/>
            <w:b/>
            <w:bCs/>
            <w:color w:val="0000FF"/>
            <w:u w:val="single"/>
          </w:rPr>
          <w:t>988lifeline.org.</w:t>
        </w:r>
      </w:hyperlink>
      <w:r w:rsidR="00D020A6">
        <w:rPr>
          <w:rFonts w:ascii="Trebuchet MS" w:eastAsia="Times New Roman" w:hAnsi="Trebuchet MS" w:cs="Segoe UI"/>
        </w:rPr>
        <w:t xml:space="preserve"> </w:t>
      </w:r>
    </w:p>
    <w:p w14:paraId="27762371" w14:textId="77777777" w:rsidR="008A78F4" w:rsidRPr="00BE587B" w:rsidRDefault="008A78F4" w:rsidP="008A78F4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Title</w:t>
      </w:r>
      <w:r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IX/Sexual</w:t>
      </w:r>
      <w:r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Misconduct</w:t>
      </w:r>
    </w:p>
    <w:p w14:paraId="7A3A6643" w14:textId="77777777" w:rsidR="008A78F4" w:rsidRPr="00BE587B" w:rsidRDefault="008A78F4" w:rsidP="008A78F4">
      <w:pPr>
        <w:shd w:val="clear" w:color="auto" w:fill="FFFFFF"/>
        <w:ind w:left="720"/>
        <w:rPr>
          <w:rFonts w:ascii="Trebuchet MS" w:hAnsi="Trebuchet MS"/>
          <w:color w:val="0E101A"/>
        </w:rPr>
      </w:pPr>
      <w:r w:rsidRPr="00BE587B">
        <w:rPr>
          <w:rFonts w:ascii="Trebuchet MS" w:hAnsi="Trebuchet MS"/>
          <w:color w:val="0E101A"/>
        </w:rPr>
        <w:t>Pe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UH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isconduc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olicy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you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structo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“responsib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employee”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fo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porting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urpose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unde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it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X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gulation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nd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tat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law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nd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us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por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cident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f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isconduc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(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harassment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non-consens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ontact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ssault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exploitation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timidation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timat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artne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violence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talking)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bou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which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y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becom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wa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o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it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X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ffice.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leas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know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lace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ampu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whe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you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a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ak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por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onfidence.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You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a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find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o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formatio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bou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source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it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X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websit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t</w:t>
      </w:r>
      <w:r>
        <w:rPr>
          <w:rFonts w:ascii="Trebuchet MS" w:hAnsi="Trebuchet MS"/>
          <w:color w:val="0E101A"/>
        </w:rPr>
        <w:t xml:space="preserve"> </w:t>
      </w:r>
      <w:hyperlink r:id="rId17" w:tgtFrame="_blank" w:tooltip="https://uh.edu/equal-opportunity/title-ix-sexual-misconduct/resources/" w:history="1">
        <w:r w:rsidRPr="00BE587B">
          <w:rPr>
            <w:rStyle w:val="Hyperlink"/>
            <w:rFonts w:ascii="Trebuchet MS" w:hAnsi="Trebuchet MS"/>
            <w:color w:val="4A6EE0"/>
          </w:rPr>
          <w:t>https://uh.edu/equal-opportunity/title-ix-sexual-misconduct/resources/</w:t>
        </w:r>
      </w:hyperlink>
      <w:r w:rsidRPr="00BE587B">
        <w:rPr>
          <w:rFonts w:ascii="Trebuchet MS" w:hAnsi="Trebuchet MS"/>
          <w:color w:val="0E101A"/>
        </w:rPr>
        <w:t>.</w:t>
      </w:r>
    </w:p>
    <w:p w14:paraId="0B38D449" w14:textId="77777777" w:rsidR="008A78F4" w:rsidRPr="00BE587B" w:rsidRDefault="008A78F4" w:rsidP="008A78F4">
      <w:pPr>
        <w:pStyle w:val="pf0"/>
        <w:ind w:left="720"/>
        <w:rPr>
          <w:rFonts w:ascii="Trebuchet MS" w:hAnsi="Trebuchet MS" w:cs="Arial"/>
        </w:rPr>
      </w:pPr>
      <w:r w:rsidRPr="00BE587B">
        <w:rPr>
          <w:rFonts w:ascii="Trebuchet MS" w:hAnsi="Trebuchet MS" w:cs="Arial"/>
          <w:color w:val="111111"/>
          <w:u w:val="single"/>
        </w:rPr>
        <w:t>Reasonable</w:t>
      </w:r>
      <w:r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Academic</w:t>
      </w:r>
      <w:r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Adjustments/Auxiliary</w:t>
      </w:r>
      <w:r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Aids</w:t>
      </w:r>
      <w:r w:rsidRPr="00BE587B">
        <w:rPr>
          <w:rFonts w:ascii="Trebuchet MS" w:hAnsi="Trebuchet MS" w:cs="Arial"/>
          <w:color w:val="111111"/>
          <w:u w:val="single"/>
        </w:rPr>
        <w:br/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Universit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of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Houst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ommitt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rovid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ademic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nvironmen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ducational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rogram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a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r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essibl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fo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t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tudents.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tuden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ith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disabilit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h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xperienc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barrier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learning,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ssessmen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o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articipati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ncourag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ontac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Justin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Dart,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Jr.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Student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Accessibility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Center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(Dart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Center)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lear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mor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bou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ademic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ommodation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uppor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a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ma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b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vailabl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m.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tudent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eek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ademic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ommodation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ill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ne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registe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ith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Dar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ente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o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ossibl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nsur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imel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mplementati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of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pprov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ommodations.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leas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ontac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Dar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ente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b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visit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ebsite: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hyperlink r:id="rId18" w:history="1">
        <w:r w:rsidRPr="00BE587B">
          <w:rPr>
            <w:rStyle w:val="cf01"/>
            <w:rFonts w:ascii="Trebuchet MS" w:hAnsi="Trebuchet MS"/>
            <w:color w:val="0000FF"/>
            <w:sz w:val="24"/>
            <w:szCs w:val="24"/>
            <w:u w:val="single"/>
          </w:rPr>
          <w:t>https://uh.edu/accessibility/</w:t>
        </w:r>
      </w:hyperlink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calling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(713)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743-5400,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or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emailing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hyperlink r:id="rId19" w:history="1">
        <w:r w:rsidRPr="00BE587B">
          <w:rPr>
            <w:rStyle w:val="cf01"/>
            <w:rFonts w:ascii="Trebuchet MS" w:hAnsi="Trebuchet MS"/>
            <w:color w:val="0000FF"/>
            <w:sz w:val="24"/>
            <w:szCs w:val="24"/>
            <w:u w:val="single"/>
          </w:rPr>
          <w:t>jdcenter@Central.UH.EDU</w:t>
        </w:r>
      </w:hyperlink>
      <w:r w:rsidRPr="00BE587B">
        <w:rPr>
          <w:rStyle w:val="cf11"/>
          <w:rFonts w:ascii="Trebuchet MS" w:hAnsi="Trebuchet MS"/>
          <w:sz w:val="24"/>
          <w:szCs w:val="24"/>
        </w:rPr>
        <w:t>.</w:t>
      </w:r>
    </w:p>
    <w:p w14:paraId="305FA9F9" w14:textId="3D2F812B" w:rsidR="00AA5AE3" w:rsidRPr="00BE587B" w:rsidRDefault="00AA5AE3" w:rsidP="00AA5AE3">
      <w:pPr>
        <w:spacing w:before="100" w:beforeAutospacing="1" w:after="100" w:after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</w:rPr>
        <w:lastRenderedPageBreak/>
        <w:t>The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20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Student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Health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Center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er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sychiatr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linic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enrolle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U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udents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713-743-5149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during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linic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our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Monda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roug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rida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8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.m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-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4:30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.m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chedul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ppointment.</w:t>
      </w:r>
    </w:p>
    <w:p w14:paraId="61087A3D" w14:textId="17F97788" w:rsidR="00AA5AE3" w:rsidRPr="00BE587B" w:rsidRDefault="00AA5AE3" w:rsidP="00AA5AE3">
      <w:pPr>
        <w:spacing w:before="100" w:beforeAutospacing="1" w:after="100" w:afterAutospacing="1"/>
        <w:ind w:left="720"/>
        <w:rPr>
          <w:rFonts w:ascii="Trebuchet MS" w:eastAsia="Times New Roman" w:hAnsi="Trebuchet MS" w:cs="Segoe UI"/>
        </w:rPr>
      </w:pPr>
      <w:r w:rsidRPr="00BE587B">
        <w:rPr>
          <w:rFonts w:ascii="Trebuchet MS" w:eastAsia="Times New Roman" w:hAnsi="Trebuchet MS" w:cs="Segoe UI"/>
        </w:rPr>
        <w:t>The</w:t>
      </w:r>
      <w:r w:rsidR="00D020A6">
        <w:rPr>
          <w:rFonts w:ascii="Trebuchet MS" w:eastAsia="Times New Roman" w:hAnsi="Trebuchet MS" w:cs="Segoe UI"/>
        </w:rPr>
        <w:t xml:space="preserve"> </w:t>
      </w:r>
      <w:bookmarkStart w:id="0" w:name="_Hlk141860811"/>
      <w:r w:rsidRPr="00BE587B">
        <w:rPr>
          <w:rFonts w:ascii="Trebuchet MS" w:hAnsi="Trebuchet MS"/>
        </w:rPr>
        <w:fldChar w:fldCharType="begin"/>
      </w:r>
      <w:r w:rsidRPr="00BE587B">
        <w:rPr>
          <w:rFonts w:ascii="Trebuchet MS" w:hAnsi="Trebuchet MS"/>
        </w:rPr>
        <w:instrText xml:space="preserve"> HYPERLINK "https://www.uh.edu/adbruce/" </w:instrText>
      </w:r>
      <w:r w:rsidRPr="00BE587B">
        <w:rPr>
          <w:rFonts w:ascii="Trebuchet MS" w:hAnsi="Trebuchet MS"/>
        </w:rPr>
      </w:r>
      <w:r w:rsidRPr="00BE587B">
        <w:rPr>
          <w:rFonts w:ascii="Trebuchet MS" w:hAnsi="Trebuchet MS"/>
        </w:rPr>
        <w:fldChar w:fldCharType="separate"/>
      </w:r>
      <w:r w:rsidRPr="00BE587B">
        <w:rPr>
          <w:rFonts w:ascii="Trebuchet MS" w:eastAsia="Times New Roman" w:hAnsi="Trebuchet MS" w:cs="Segoe UI"/>
          <w:color w:val="0000FF"/>
          <w:u w:val="single"/>
        </w:rPr>
        <w:t>A.D.</w:t>
      </w:r>
      <w:r w:rsidR="00D020A6">
        <w:rPr>
          <w:rFonts w:ascii="Trebuchet MS" w:eastAsia="Times New Roman" w:hAnsi="Trebuchet MS" w:cs="Segoe UI"/>
          <w:color w:val="0000FF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color w:val="0000FF"/>
          <w:u w:val="single"/>
        </w:rPr>
        <w:t>Bruce</w:t>
      </w:r>
      <w:r w:rsidR="00D020A6">
        <w:rPr>
          <w:rFonts w:ascii="Trebuchet MS" w:eastAsia="Times New Roman" w:hAnsi="Trebuchet MS" w:cs="Segoe UI"/>
          <w:color w:val="0000FF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color w:val="0000FF"/>
          <w:u w:val="single"/>
        </w:rPr>
        <w:t>Religion</w:t>
      </w:r>
      <w:r w:rsidR="00D020A6">
        <w:rPr>
          <w:rFonts w:ascii="Trebuchet MS" w:eastAsia="Times New Roman" w:hAnsi="Trebuchet MS" w:cs="Segoe UI"/>
          <w:color w:val="0000FF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color w:val="0000FF"/>
          <w:u w:val="single"/>
        </w:rPr>
        <w:t>Center</w:t>
      </w:r>
      <w:r w:rsidRPr="00BE587B">
        <w:rPr>
          <w:rFonts w:ascii="Trebuchet MS" w:eastAsia="Times New Roman" w:hAnsi="Trebuchet MS" w:cs="Segoe UI"/>
          <w:color w:val="0000FF"/>
          <w:u w:val="single"/>
        </w:rPr>
        <w:fldChar w:fldCharType="end"/>
      </w:r>
      <w:bookmarkEnd w:id="0"/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er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piritu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ariet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rogram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entere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ell</w:t>
      </w:r>
      <w:r w:rsidR="0083525C" w:rsidRPr="00BE587B">
        <w:rPr>
          <w:rFonts w:ascii="Trebuchet MS" w:eastAsia="Times New Roman" w:hAnsi="Trebuchet MS" w:cs="Segoe UI"/>
        </w:rPr>
        <w:t>-</w:t>
      </w:r>
      <w:r w:rsidRPr="00BE587B">
        <w:rPr>
          <w:rFonts w:ascii="Trebuchet MS" w:eastAsia="Times New Roman" w:hAnsi="Trebuchet MS" w:cs="Segoe UI"/>
        </w:rPr>
        <w:t>being.</w:t>
      </w:r>
    </w:p>
    <w:p w14:paraId="16F5AE7F" w14:textId="2FB5EC0A" w:rsidR="005A7499" w:rsidRPr="00BE587B" w:rsidRDefault="005A7499" w:rsidP="00AA5AE3">
      <w:pPr>
        <w:spacing w:before="100" w:beforeAutospacing="1" w:after="100" w:afterAutospacing="1"/>
        <w:ind w:left="720"/>
        <w:rPr>
          <w:rFonts w:ascii="Trebuchet MS" w:eastAsia="Times New Roman" w:hAnsi="Trebuchet MS" w:cs="Arial"/>
        </w:rPr>
      </w:pPr>
      <w:r w:rsidRPr="00AD7C85">
        <w:rPr>
          <w:rFonts w:ascii="Trebuchet MS" w:eastAsia="Times New Roman" w:hAnsi="Trebuchet MS" w:cs="Arial"/>
        </w:rPr>
        <w:t xml:space="preserve">The </w:t>
      </w:r>
      <w:hyperlink r:id="rId21" w:history="1">
        <w:r w:rsidRPr="00AD7C85">
          <w:rPr>
            <w:rStyle w:val="Hyperlink"/>
            <w:rFonts w:ascii="Trebuchet MS" w:eastAsia="Times New Roman" w:hAnsi="Trebuchet MS" w:cs="Arial"/>
          </w:rPr>
          <w:t>Center for Student Advocacy and Community (CSAC)</w:t>
        </w:r>
      </w:hyperlink>
      <w:r w:rsidRPr="00AD7C85">
        <w:rPr>
          <w:rFonts w:ascii="Trebuchet MS" w:eastAsia="Times New Roman" w:hAnsi="Trebuchet MS" w:cs="Arial"/>
        </w:rPr>
        <w:t xml:space="preserve"> is where you can go if you need help but don’t know where to start. CSAC is a “home away from home” and serves as a </w:t>
      </w:r>
      <w:hyperlink r:id="rId22" w:history="1">
        <w:r w:rsidRPr="00AD7C85">
          <w:rPr>
            <w:rStyle w:val="Hyperlink"/>
            <w:rFonts w:ascii="Trebuchet MS" w:eastAsia="Times New Roman" w:hAnsi="Trebuchet MS" w:cs="Arial"/>
          </w:rPr>
          <w:t>resource hub</w:t>
        </w:r>
      </w:hyperlink>
      <w:r w:rsidRPr="00AD7C85">
        <w:rPr>
          <w:rFonts w:ascii="Trebuchet MS" w:eastAsia="Times New Roman" w:hAnsi="Trebuchet MS" w:cs="Arial"/>
        </w:rPr>
        <w:t xml:space="preserve"> to help you get the resources needed to support academic and personal success. Through our </w:t>
      </w:r>
      <w:hyperlink r:id="rId23" w:history="1">
        <w:r w:rsidRPr="00AD7C85">
          <w:rPr>
            <w:rStyle w:val="Hyperlink"/>
            <w:rFonts w:ascii="Trebuchet MS" w:eastAsia="Times New Roman" w:hAnsi="Trebuchet MS" w:cs="Arial"/>
          </w:rPr>
          <w:t>Cougar Cupboard</w:t>
        </w:r>
      </w:hyperlink>
      <w:r w:rsidRPr="00AD7C85">
        <w:rPr>
          <w:rFonts w:ascii="Trebuchet MS" w:eastAsia="Times New Roman" w:hAnsi="Trebuchet MS" w:cs="Arial"/>
        </w:rPr>
        <w:t xml:space="preserve">, all students can get up to 30 lbs of FREE groceries a week. Additionally, we provide 1:1 appointments to get you connected to on- and off-campus resources related to essential needs, safety and advocacy, and more. </w:t>
      </w:r>
      <w:r>
        <w:rPr>
          <w:rFonts w:ascii="Trebuchet MS" w:eastAsia="Times New Roman" w:hAnsi="Trebuchet MS" w:cs="Arial"/>
        </w:rPr>
        <w:t xml:space="preserve">The </w:t>
      </w:r>
      <w:hyperlink r:id="rId24" w:history="1">
        <w:r w:rsidRPr="006D1D3A">
          <w:rPr>
            <w:rStyle w:val="Hyperlink"/>
            <w:rFonts w:ascii="Trebuchet MS" w:eastAsia="Times New Roman" w:hAnsi="Trebuchet MS" w:cs="Arial"/>
          </w:rPr>
          <w:t>Cougar Closet</w:t>
        </w:r>
      </w:hyperlink>
      <w:r>
        <w:rPr>
          <w:rFonts w:ascii="Trebuchet MS" w:eastAsia="Times New Roman" w:hAnsi="Trebuchet MS" w:cs="Arial"/>
        </w:rPr>
        <w:t xml:space="preserve"> is a registered student organization advised by our office and offers free clothes to students so that all Coogs can feel good in their fit. </w:t>
      </w:r>
      <w:r w:rsidRPr="00AD7C85">
        <w:rPr>
          <w:rFonts w:ascii="Trebuchet MS" w:eastAsia="Times New Roman" w:hAnsi="Trebuchet MS" w:cs="Arial"/>
        </w:rPr>
        <w:t>We also host a series of cultural and community-based events that fosters social connection and helps the cougar community come closer together. Visit the CSAC homepage or follow us on Instagram: @uh_CSAC and @uhcupbrd. YOU belong here.</w:t>
      </w:r>
    </w:p>
    <w:p w14:paraId="618E6D48" w14:textId="77777777" w:rsidR="008F5E96" w:rsidRPr="008F5E96" w:rsidRDefault="008F5E96" w:rsidP="008F5E96">
      <w:pPr>
        <w:ind w:left="720"/>
        <w:rPr>
          <w:rFonts w:ascii="Trebuchet MS" w:eastAsia="Times New Roman" w:hAnsi="Trebuchet MS" w:cs="Arial"/>
          <w:u w:val="single"/>
        </w:rPr>
      </w:pPr>
      <w:r w:rsidRPr="008F5E96">
        <w:rPr>
          <w:rFonts w:ascii="Trebuchet MS" w:eastAsia="Times New Roman" w:hAnsi="Trebuchet MS" w:cs="Arial"/>
          <w:u w:val="single"/>
        </w:rPr>
        <w:t>Women and Gender Resource Center</w:t>
      </w:r>
    </w:p>
    <w:p w14:paraId="300343BD" w14:textId="7DC23342" w:rsidR="008F5E96" w:rsidRPr="0012076E" w:rsidRDefault="008F5E96" w:rsidP="008F5E96">
      <w:pPr>
        <w:spacing w:after="100" w:afterAutospacing="1"/>
        <w:ind w:left="720"/>
        <w:rPr>
          <w:rFonts w:ascii="Trebuchet MS" w:eastAsia="Times New Roman" w:hAnsi="Trebuchet MS" w:cs="Arial"/>
        </w:rPr>
      </w:pPr>
      <w:r w:rsidRPr="008F5E96">
        <w:rPr>
          <w:rFonts w:ascii="Trebuchet MS" w:eastAsia="Times New Roman" w:hAnsi="Trebuchet MS" w:cs="Arial"/>
        </w:rPr>
        <w:t xml:space="preserve">The mission of the </w:t>
      </w:r>
      <w:hyperlink r:id="rId25" w:history="1">
        <w:r w:rsidRPr="008F5E96">
          <w:rPr>
            <w:rStyle w:val="Hyperlink"/>
            <w:rFonts w:ascii="Trebuchet MS" w:eastAsia="Times New Roman" w:hAnsi="Trebuchet MS" w:cs="Arial"/>
          </w:rPr>
          <w:t>WGRC</w:t>
        </w:r>
      </w:hyperlink>
      <w:r w:rsidRPr="008F5E96">
        <w:rPr>
          <w:rFonts w:ascii="Trebuchet MS" w:eastAsia="Times New Roman" w:hAnsi="Trebuchet MS" w:cs="Arial"/>
        </w:rPr>
        <w:t xml:space="preserve"> is to advance the University of Houston and promote the success of all students, faculty, and staff through educating, empowering, and supporting the UH community. </w:t>
      </w:r>
      <w:r w:rsidRPr="008F5E96">
        <w:rPr>
          <w:rFonts w:ascii="Trebuchet MS" w:hAnsi="Trebuchet MS" w:cs="Arial"/>
          <w:color w:val="111111"/>
          <w:shd w:val="clear" w:color="auto" w:fill="FFFFFF"/>
        </w:rPr>
        <w:t xml:space="preserve"> The WGRC suite is open to you. Stop by the</w:t>
      </w:r>
      <w:r w:rsidRPr="00E35EA0">
        <w:rPr>
          <w:rFonts w:ascii="Trebuchet MS" w:hAnsi="Trebuchet MS" w:cs="Arial"/>
          <w:color w:val="111111"/>
          <w:shd w:val="clear" w:color="auto" w:fill="FFFFFF"/>
        </w:rPr>
        <w:t xml:space="preserve"> office for a study space, to take a break, grab a snack, or check out one of </w:t>
      </w:r>
      <w:r>
        <w:rPr>
          <w:rFonts w:ascii="Trebuchet MS" w:hAnsi="Trebuchet MS" w:cs="Arial"/>
          <w:color w:val="111111"/>
          <w:shd w:val="clear" w:color="auto" w:fill="FFFFFF"/>
        </w:rPr>
        <w:t>the WGRC</w:t>
      </w:r>
      <w:r w:rsidRPr="00E35EA0">
        <w:rPr>
          <w:rFonts w:ascii="Trebuchet MS" w:hAnsi="Trebuchet MS" w:cs="Arial"/>
          <w:color w:val="111111"/>
          <w:shd w:val="clear" w:color="auto" w:fill="FFFFFF"/>
        </w:rPr>
        <w:t xml:space="preserve"> programs or resources.</w:t>
      </w:r>
      <w:r w:rsidR="001D1ED2">
        <w:rPr>
          <w:rFonts w:ascii="Trebuchet MS" w:hAnsi="Trebuchet MS" w:cs="Arial"/>
          <w:color w:val="111111"/>
          <w:shd w:val="clear" w:color="auto" w:fill="FFFFFF"/>
        </w:rPr>
        <w:t xml:space="preserve"> </w:t>
      </w:r>
      <w:r w:rsidRPr="00E35EA0">
        <w:rPr>
          <w:rFonts w:ascii="Trebuchet MS" w:hAnsi="Trebuchet MS" w:cs="Arial"/>
          <w:color w:val="111111"/>
          <w:shd w:val="clear" w:color="auto" w:fill="FFFFFF"/>
        </w:rPr>
        <w:t>Stop by Student Center South room B12 (Basement floor near Starbucks and down the hall from Creation Station) from 9 am to 5 pm Monday through Friday.</w:t>
      </w:r>
    </w:p>
    <w:p w14:paraId="1102A7A5" w14:textId="3282FCAC" w:rsidR="00B0794A" w:rsidRPr="00BE587B" w:rsidRDefault="00B0794A" w:rsidP="00B0794A">
      <w:pPr>
        <w:spacing w:before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Academic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Honesty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Policy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hAnsi="Trebuchet MS" w:cs="Arial"/>
          <w:color w:val="111111"/>
        </w:rPr>
        <w:t>High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ethica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tandard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r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ritica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integrit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institution,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bear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directl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n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ultimat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valu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nferr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degrees.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l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UH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mmunit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ember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r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expect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ntribut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tmospher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highest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possibl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ethica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tandards.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intai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mosphe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ir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a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ademic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hones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gniz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dressed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6" w:history="1">
        <w:r w:rsidRPr="00BE587B">
          <w:rPr>
            <w:rStyle w:val="Hyperlink"/>
            <w:rFonts w:ascii="Trebuchet MS" w:eastAsia="Times New Roman" w:hAnsi="Trebuchet MS" w:cs="Arial"/>
          </w:rPr>
          <w:t>UH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Academic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Honest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Policy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sign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nd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a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irn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volved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tself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cul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st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ponsib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mili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y.</w:t>
      </w:r>
    </w:p>
    <w:p w14:paraId="2DE61C51" w14:textId="77777777" w:rsidR="00B0794A" w:rsidRPr="00BE587B" w:rsidRDefault="00B0794A" w:rsidP="00B0794A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</w:p>
    <w:p w14:paraId="4C8B56E5" w14:textId="05B6403A" w:rsidR="00B12821" w:rsidRPr="00BE587B" w:rsidRDefault="006E11EB" w:rsidP="0098477C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Excused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Absence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Policy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Regul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tendance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icipation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ngagem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wor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mporta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ributo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ces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cu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st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7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Undergraduat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Excuse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bsenc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Policy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lastRenderedPageBreak/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8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Graduat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Excuse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bsenc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Policy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as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cluding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edic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lln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ive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a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mi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ember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eg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overnm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cee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blig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tend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gniz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fession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ducation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e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esenting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-sponso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hletic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petition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d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i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cu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pportun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p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quiz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a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r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ribut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rad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tisfactor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ternativ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a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u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tail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gar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as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cu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pprov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ce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ten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dition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dr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9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military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service</w:t>
        </w:r>
      </w:hyperlink>
      <w:r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0" w:tgtFrame="_blank" w:history="1">
        <w:r w:rsidRPr="00BE587B">
          <w:rPr>
            <w:rStyle w:val="Hyperlink"/>
            <w:rFonts w:ascii="Trebuchet MS" w:eastAsia="Times New Roman" w:hAnsi="Trebuchet MS" w:cs="Arial"/>
          </w:rPr>
          <w:t>religious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hol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days,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</w:hyperlink>
      <w:hyperlink r:id="rId31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pregnancy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n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relate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conditions</w:t>
        </w:r>
      </w:hyperlink>
      <w:r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2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disability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</w:p>
    <w:p w14:paraId="18916476" w14:textId="79A58DE9" w:rsidR="000F3E11" w:rsidRPr="00BE587B" w:rsidRDefault="006E11EB" w:rsidP="000F3E11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Recording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of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Class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vestrea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/distribu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cree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ptur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ou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vanc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ritte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s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n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abil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e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-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i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ac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3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Justin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Dart,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Jr.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Student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ccessibility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Center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ommod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-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i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a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e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ers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atform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’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w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y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etaking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’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uthoriz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a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on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ou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i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ritte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pprov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ilu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p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irem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gar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ul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ciplinar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ferr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ul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ciplinar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on.</w:t>
      </w:r>
    </w:p>
    <w:p w14:paraId="3FCDB364" w14:textId="77777777" w:rsidR="00787381" w:rsidRDefault="00787381" w:rsidP="006E11EB">
      <w:pPr>
        <w:shd w:val="clear" w:color="auto" w:fill="FFFFFF"/>
        <w:spacing w:before="240" w:after="240"/>
        <w:rPr>
          <w:rFonts w:ascii="Trebuchet MS" w:eastAsia="Times New Roman" w:hAnsi="Trebuchet MS" w:cs="Arial"/>
          <w:b/>
          <w:bCs/>
          <w:color w:val="111111"/>
        </w:rPr>
      </w:pPr>
    </w:p>
    <w:p w14:paraId="28AD92BC" w14:textId="6718DC70" w:rsidR="006E11EB" w:rsidRPr="00BE587B" w:rsidRDefault="006E11EB" w:rsidP="006E11EB">
      <w:pPr>
        <w:shd w:val="clear" w:color="auto" w:fill="FFFFFF"/>
        <w:spacing w:before="240" w:after="24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b/>
          <w:bCs/>
          <w:color w:val="111111"/>
        </w:rPr>
        <w:t>Recommended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Language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="00C313D2" w:rsidRPr="00BE587B">
        <w:rPr>
          <w:rFonts w:ascii="Trebuchet MS" w:eastAsia="Times New Roman" w:hAnsi="Trebuchet MS" w:cs="Arial"/>
          <w:b/>
          <w:bCs/>
          <w:color w:val="111111"/>
        </w:rPr>
        <w:t>and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b/>
          <w:bCs/>
          <w:iCs/>
          <w:color w:val="111111"/>
        </w:rPr>
        <w:t>G</w:t>
      </w:r>
      <w:r w:rsidR="00C313D2" w:rsidRPr="00BE587B">
        <w:rPr>
          <w:rFonts w:ascii="Trebuchet MS" w:eastAsia="Times New Roman" w:hAnsi="Trebuchet MS" w:cs="Arial"/>
          <w:b/>
          <w:bCs/>
          <w:iCs/>
          <w:color w:val="111111"/>
        </w:rPr>
        <w:t>uidance</w:t>
      </w:r>
      <w:r w:rsidR="001400FD">
        <w:rPr>
          <w:rFonts w:ascii="Trebuchet MS" w:eastAsia="Times New Roman" w:hAnsi="Trebuchet MS" w:cs="Arial"/>
          <w:b/>
          <w:bCs/>
          <w:iCs/>
          <w:color w:val="111111"/>
        </w:rPr>
        <w:t xml:space="preserve"> (use as appropriate</w:t>
      </w:r>
      <w:r w:rsidR="00820DA9">
        <w:rPr>
          <w:rFonts w:ascii="Trebuchet MS" w:eastAsia="Times New Roman" w:hAnsi="Trebuchet MS" w:cs="Arial"/>
          <w:b/>
          <w:bCs/>
          <w:iCs/>
          <w:color w:val="111111"/>
        </w:rPr>
        <w:t xml:space="preserve"> for class content and format)</w:t>
      </w:r>
    </w:p>
    <w:p w14:paraId="25E30DD1" w14:textId="29ACA493" w:rsidR="006E11EB" w:rsidRPr="00BE587B" w:rsidRDefault="006E11EB" w:rsidP="006E11EB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Resources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for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Online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Learning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st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it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ce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form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ptimiz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lin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ear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perien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roug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4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Power-On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sit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visi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si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prehensi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ourc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ol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ip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cluding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btai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terne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essUH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lackboard</w:t>
      </w:r>
      <w:r w:rsidR="00192B16"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92B16"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92B16" w:rsidRPr="00BE587B">
        <w:rPr>
          <w:rFonts w:ascii="Trebuchet MS" w:eastAsia="Times New Roman" w:hAnsi="Trebuchet MS" w:cs="Arial"/>
          <w:color w:val="111111"/>
        </w:rPr>
        <w:t>Canvas</w:t>
      </w:r>
      <w:r w:rsidRPr="00BE587B">
        <w:rPr>
          <w:rFonts w:ascii="Trebuchet MS" w:eastAsia="Times New Roman" w:hAnsi="Trebuchet MS" w:cs="Arial"/>
          <w:color w:val="111111"/>
        </w:rPr>
        <w:t>;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martphon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cam;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ownloa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icrosof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365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st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ques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sistan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92B16" w:rsidRPr="00BE587B">
        <w:rPr>
          <w:rFonts w:ascii="Trebuchet MS" w:eastAsia="Times New Roman" w:hAnsi="Trebuchet MS" w:cs="Arial"/>
          <w:color w:val="111111"/>
        </w:rPr>
        <w:t>c</w:t>
      </w:r>
      <w:r w:rsidRPr="00BE587B">
        <w:rPr>
          <w:rFonts w:ascii="Trebuchet MS" w:eastAsia="Times New Roman" w:hAnsi="Trebuchet MS" w:cs="Arial"/>
          <w:color w:val="111111"/>
        </w:rPr>
        <w:t>ontac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5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UHOnline@uh.edu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</w:p>
    <w:p w14:paraId="1295C466" w14:textId="4314E881" w:rsidR="006E11EB" w:rsidRPr="00BE587B" w:rsidRDefault="006E11EB" w:rsidP="006E11EB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UH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Email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hec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garne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mai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unica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D06A9" w:rsidRPr="00BE587B">
        <w:rPr>
          <w:rFonts w:ascii="Trebuchet MS" w:eastAsia="Times New Roman" w:hAnsi="Trebuchet MS" w:cs="Arial"/>
          <w:color w:val="111111"/>
        </w:rPr>
        <w:t>F</w:t>
      </w:r>
      <w:r w:rsidR="001D06A9" w:rsidRPr="00BE587B">
        <w:rPr>
          <w:rFonts w:ascii="Trebuchet MS" w:hAnsi="Trebuchet MS" w:cstheme="minorHAnsi"/>
        </w:rPr>
        <w:t>aculty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use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the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Cougarnet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email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to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respond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to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course-related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inquiries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such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a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grade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querie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or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progres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report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for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reason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of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FERPA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Cougarne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mail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6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login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icrosof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365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ou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garne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redential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Visi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7" w:history="1">
        <w:r w:rsidR="00ED492E" w:rsidRPr="00BE587B">
          <w:rPr>
            <w:rStyle w:val="Hyperlink"/>
            <w:rFonts w:ascii="Trebuchet MS" w:eastAsia="Times New Roman" w:hAnsi="Trebuchet MS" w:cs="Arial"/>
          </w:rPr>
          <w:t>Universit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="00ED492E" w:rsidRPr="00BE587B">
          <w:rPr>
            <w:rStyle w:val="Hyperlink"/>
            <w:rFonts w:ascii="Trebuchet MS" w:eastAsia="Times New Roman" w:hAnsi="Trebuchet MS" w:cs="Arial"/>
          </w:rPr>
          <w:t>Information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="00ED492E" w:rsidRPr="00BE587B">
          <w:rPr>
            <w:rStyle w:val="Hyperlink"/>
            <w:rFonts w:ascii="Trebuchet MS" w:eastAsia="Times New Roman" w:hAnsi="Trebuchet MS" w:cs="Arial"/>
          </w:rPr>
          <w:t>Technolog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="00ED492E" w:rsidRPr="00BE587B">
          <w:rPr>
            <w:rStyle w:val="Hyperlink"/>
            <w:rFonts w:ascii="Trebuchet MS" w:eastAsia="Times New Roman" w:hAnsi="Trebuchet MS" w:cs="Arial"/>
          </w:rPr>
          <w:t>(UIT)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instruc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how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connec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Cougarne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e-mai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mobi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devic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</w:p>
    <w:p w14:paraId="169C3CBF" w14:textId="49752134" w:rsidR="006E11EB" w:rsidRPr="00BE587B" w:rsidRDefault="006E11EB" w:rsidP="006E11EB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i/>
          <w:iCs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lastRenderedPageBreak/>
        <w:t>Webcams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Acc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ca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i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icipat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mote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cam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us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urn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(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stat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  <w:u w:val="single"/>
        </w:rPr>
        <w:t>when</w:t>
      </w:r>
      <w:r w:rsidR="00D020A6">
        <w:rPr>
          <w:rFonts w:ascii="Trebuchet MS" w:eastAsia="Times New Roman" w:hAnsi="Trebuchet MS" w:cs="Arial"/>
          <w:i/>
          <w:iCs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webcams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r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required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o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b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n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nd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h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  <w:u w:val="single"/>
        </w:rPr>
        <w:t>academic</w:t>
      </w:r>
      <w:r w:rsidR="00D020A6">
        <w:rPr>
          <w:rFonts w:ascii="Trebuchet MS" w:eastAsia="Times New Roman" w:hAnsi="Trebuchet MS" w:cs="Arial"/>
          <w:i/>
          <w:iCs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  <w:u w:val="single"/>
        </w:rPr>
        <w:t>basis</w:t>
      </w:r>
      <w:r w:rsidR="00D020A6">
        <w:rPr>
          <w:rFonts w:ascii="Trebuchet MS" w:eastAsia="Times New Roman" w:hAnsi="Trebuchet MS" w:cs="Arial"/>
          <w:i/>
          <w:iCs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for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requiring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hem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o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b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n</w:t>
      </w:r>
      <w:r w:rsidRPr="00BE587B">
        <w:rPr>
          <w:rFonts w:ascii="Trebuchet MS" w:eastAsia="Times New Roman" w:hAnsi="Trebuchet MS" w:cs="Arial"/>
          <w:color w:val="111111"/>
        </w:rPr>
        <w:t>)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(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xample: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Webcams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must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b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urned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n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during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xams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o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nsur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h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cademic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integrity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f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xam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dministration</w:t>
      </w:r>
      <w:r w:rsidRPr="00BE587B">
        <w:rPr>
          <w:rFonts w:ascii="Trebuchet MS" w:eastAsia="Times New Roman" w:hAnsi="Trebuchet MS" w:cs="Arial"/>
          <w:color w:val="111111"/>
        </w:rPr>
        <w:t>.)</w:t>
      </w:r>
    </w:p>
    <w:p w14:paraId="33396947" w14:textId="1A0B20AA" w:rsidR="002C2A1F" w:rsidRPr="00BE587B" w:rsidRDefault="002C2A1F" w:rsidP="009C2203">
      <w:pPr>
        <w:shd w:val="clear" w:color="auto" w:fill="FFFFFF"/>
        <w:ind w:left="360" w:firstLine="360"/>
        <w:rPr>
          <w:rFonts w:ascii="Trebuchet MS" w:eastAsia="Times New Roman" w:hAnsi="Trebuchet MS" w:cs="Arial"/>
          <w:color w:val="111111"/>
          <w:u w:val="single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Security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Escorts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and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Cougar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Ride</w:t>
      </w:r>
    </w:p>
    <w:p w14:paraId="3C88A16F" w14:textId="297DD559" w:rsidR="002C2A1F" w:rsidRPr="00BE587B" w:rsidRDefault="002C2A1F" w:rsidP="009C2203">
      <w:pPr>
        <w:shd w:val="clear" w:color="auto" w:fill="FFFFFF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</w:rPr>
        <w:t>UHP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inual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rk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un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mpu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a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earn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rk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v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color w:val="111111"/>
        </w:rPr>
        <w:t>s</w:t>
      </w:r>
      <w:r w:rsidRPr="00BE587B">
        <w:rPr>
          <w:rFonts w:ascii="Trebuchet MS" w:eastAsia="Times New Roman" w:hAnsi="Trebuchet MS" w:cs="Arial"/>
          <w:color w:val="111111"/>
        </w:rPr>
        <w:t>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sco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rv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sign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un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embe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cer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ul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l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m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ty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ro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mpu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a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vailabil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i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HP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sco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culty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af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oca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gin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n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mpu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ee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e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l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ty</w:t>
      </w:r>
      <w:r w:rsidR="00EC5935"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8" w:tooltip="extension 3-3333 - 713-743-3333" w:history="1">
        <w:r w:rsidRPr="00BE587B">
          <w:rPr>
            <w:rStyle w:val="Hyperlink"/>
            <w:rFonts w:ascii="Trebuchet MS" w:eastAsia="Times New Roman" w:hAnsi="Trebuchet MS" w:cs="Arial"/>
            <w:u w:val="none"/>
          </w:rPr>
          <w:t>713-743-3333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rangem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d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peci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eeds.</w:t>
      </w:r>
    </w:p>
    <w:p w14:paraId="60A5F497" w14:textId="77777777" w:rsidR="009C2203" w:rsidRPr="00BE587B" w:rsidRDefault="009C2203" w:rsidP="009C2203">
      <w:pPr>
        <w:shd w:val="clear" w:color="auto" w:fill="FFFFFF"/>
        <w:ind w:left="720"/>
        <w:rPr>
          <w:rFonts w:ascii="Trebuchet MS" w:eastAsia="Times New Roman" w:hAnsi="Trebuchet MS" w:cs="Arial"/>
          <w:color w:val="111111"/>
        </w:rPr>
      </w:pPr>
    </w:p>
    <w:p w14:paraId="32A7F585" w14:textId="1399B259" w:rsidR="00BB3555" w:rsidRPr="00BE587B" w:rsidRDefault="002C2A1F" w:rsidP="00036A5B">
      <w:pPr>
        <w:shd w:val="clear" w:color="auto" w:fill="FFFFFF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</w:rPr>
        <w:t>Park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ransport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rvi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s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e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ate-nigh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-dem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utt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rv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ll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color w:val="111111"/>
        </w:rPr>
        <w:t>“</w:t>
      </w:r>
      <w:r w:rsidRPr="00BE587B">
        <w:rPr>
          <w:rFonts w:ascii="Trebuchet MS" w:eastAsia="Times New Roman" w:hAnsi="Trebuchet MS" w:cs="Arial"/>
          <w:color w:val="111111"/>
        </w:rPr>
        <w:t>Coug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ide</w:t>
      </w:r>
      <w:r w:rsidR="00EC5935" w:rsidRPr="00BE587B">
        <w:rPr>
          <w:rFonts w:ascii="Trebuchet MS" w:eastAsia="Times New Roman" w:hAnsi="Trebuchet MS" w:cs="Arial"/>
          <w:color w:val="111111"/>
        </w:rPr>
        <w:t>”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ro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-campu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utt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op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ers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brary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g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Village/Mood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we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echnolog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ridge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R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es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roug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pp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Day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per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u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9" w:history="1">
        <w:r w:rsidRPr="00BE587B">
          <w:rPr>
            <w:rStyle w:val="Hyperlink"/>
            <w:rFonts w:ascii="Trebuchet MS" w:eastAsia="Times New Roman" w:hAnsi="Trebuchet MS" w:cs="Arial"/>
            <w:u w:val="none"/>
          </w:rPr>
          <w:t>https://uh.edu/af-university-services/parking/cougar-ride/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</w:p>
    <w:p w14:paraId="39E65255" w14:textId="16C027A3" w:rsidR="00FE6B91" w:rsidRPr="00BE587B" w:rsidRDefault="00BB3555" w:rsidP="00DB3D10">
      <w:pPr>
        <w:pStyle w:val="pf0"/>
        <w:ind w:left="720"/>
        <w:rPr>
          <w:rFonts w:ascii="Trebuchet MS" w:hAnsi="Trebuchet MS" w:cs="Arial"/>
          <w:color w:val="111111"/>
        </w:rPr>
      </w:pPr>
      <w:r w:rsidRPr="00BE587B">
        <w:rPr>
          <w:rFonts w:ascii="Trebuchet MS" w:hAnsi="Trebuchet MS" w:cs="Arial"/>
          <w:color w:val="111111"/>
          <w:u w:val="single"/>
        </w:rPr>
        <w:t>Syllabus</w:t>
      </w:r>
      <w:r w:rsidR="00D020A6"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Changes</w:t>
      </w:r>
      <w:r w:rsidRPr="00BE587B">
        <w:rPr>
          <w:rFonts w:ascii="Trebuchet MS" w:hAnsi="Trebuchet MS" w:cs="Arial"/>
          <w:color w:val="111111"/>
          <w:u w:val="single"/>
        </w:rPr>
        <w:br/>
      </w:r>
      <w:r w:rsidRPr="00BE587B">
        <w:rPr>
          <w:rFonts w:ascii="Trebuchet MS" w:hAnsi="Trebuchet MS" w:cs="Arial"/>
          <w:color w:val="111111"/>
        </w:rPr>
        <w:t>Pleas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not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at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instructor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a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ne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ak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odification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urs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yllabus.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Notic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uch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hange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wil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b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nounc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quickl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possibl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rough</w:t>
      </w:r>
      <w:r w:rsidR="00D020A6">
        <w:rPr>
          <w:rFonts w:ascii="Trebuchet MS" w:hAnsi="Trebuchet MS" w:cs="Arial"/>
          <w:color w:val="111111"/>
        </w:rPr>
        <w:t xml:space="preserve"> </w:t>
      </w:r>
      <w:r w:rsidR="00056147">
        <w:rPr>
          <w:rFonts w:ascii="Trebuchet MS" w:hAnsi="Trebuchet MS" w:cs="Arial"/>
          <w:color w:val="111111"/>
        </w:rPr>
        <w:t>{</w:t>
      </w:r>
      <w:r w:rsidRPr="00BE587B">
        <w:rPr>
          <w:rFonts w:ascii="Trebuchet MS" w:hAnsi="Trebuchet MS" w:cs="Arial"/>
          <w:i/>
          <w:iCs/>
          <w:color w:val="111111"/>
        </w:rPr>
        <w:t>specify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how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students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will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be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notified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of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changes</w:t>
      </w:r>
      <w:r w:rsidR="00056147">
        <w:rPr>
          <w:rFonts w:ascii="Trebuchet MS" w:hAnsi="Trebuchet MS" w:cs="Arial"/>
          <w:color w:val="111111"/>
        </w:rPr>
        <w:t>}</w:t>
      </w:r>
      <w:r w:rsidRPr="00BE587B">
        <w:rPr>
          <w:rFonts w:ascii="Trebuchet MS" w:hAnsi="Trebuchet MS" w:cs="Arial"/>
          <w:color w:val="111111"/>
        </w:rPr>
        <w:t>.</w:t>
      </w:r>
      <w:r w:rsidR="00D020A6">
        <w:rPr>
          <w:rFonts w:ascii="Trebuchet MS" w:hAnsi="Trebuchet MS" w:cs="Arial"/>
          <w:color w:val="111111"/>
        </w:rPr>
        <w:t xml:space="preserve"> </w:t>
      </w:r>
    </w:p>
    <w:p w14:paraId="48423379" w14:textId="28774D8A" w:rsidR="00DD3F13" w:rsidRPr="00BE587B" w:rsidRDefault="00DD3F13" w:rsidP="00FE6B91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  <w:bookmarkStart w:id="1" w:name="_Hlk140510808"/>
      <w:r w:rsidRPr="00BE587B">
        <w:rPr>
          <w:rFonts w:ascii="Trebuchet MS" w:eastAsia="Times New Roman" w:hAnsi="Trebuchet MS" w:cs="Arial"/>
          <w:color w:val="111111"/>
          <w:u w:val="single"/>
        </w:rPr>
        <w:t>Artificial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Intelligence</w:t>
      </w:r>
    </w:p>
    <w:p w14:paraId="53972A0D" w14:textId="40D95B4E" w:rsidR="00DB3D10" w:rsidRPr="00BE587B" w:rsidRDefault="00DD3F13" w:rsidP="00FE6B91">
      <w:pPr>
        <w:shd w:val="clear" w:color="auto" w:fill="FFFFFF"/>
        <w:ind w:left="720"/>
        <w:rPr>
          <w:rFonts w:ascii="Trebuchet MS" w:eastAsia="Times New Roman" w:hAnsi="Trebuchet MS" w:cs="Times New Roman"/>
          <w:color w:val="000000"/>
        </w:rPr>
      </w:pPr>
      <w:r w:rsidRPr="00BE587B">
        <w:rPr>
          <w:rFonts w:ascii="Trebuchet MS" w:eastAsia="Times New Roman" w:hAnsi="Trebuchet MS" w:cs="Arial"/>
          <w:color w:val="111111"/>
        </w:rPr>
        <w:t>Instructo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mmen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velop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anguag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uid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hibi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I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ols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ow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I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ol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oul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ear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dica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y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d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w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oul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ited/reported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ic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signm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owed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No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urnit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urrent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ilt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hatGP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thoug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4835B2" w:rsidRPr="00BE587B">
        <w:rPr>
          <w:rFonts w:ascii="Trebuchet MS" w:eastAsia="Times New Roman" w:hAnsi="Trebuchet MS" w:cs="Arial"/>
          <w:color w:val="111111"/>
        </w:rPr>
        <w:t>pproximate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2%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a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l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sitives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="00C943BC"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follow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collec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classroo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polic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fro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varie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universit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AI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generati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tools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40" w:history="1">
        <w:r w:rsidR="00C943BC" w:rsidRPr="00BE587B">
          <w:rPr>
            <w:rStyle w:val="Hyperlink"/>
            <w:rFonts w:ascii="Trebuchet MS" w:eastAsia="Times New Roman" w:hAnsi="Trebuchet MS" w:cs="Times New Roman"/>
          </w:rPr>
          <w:t>Classroom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Policies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for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AI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Generative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Tools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(google.com)</w:t>
        </w:r>
      </w:hyperlink>
      <w:r w:rsidR="00C943BC" w:rsidRPr="00BE587B">
        <w:rPr>
          <w:rFonts w:ascii="Trebuchet MS" w:eastAsia="Times New Roman" w:hAnsi="Trebuchet MS" w:cs="Times New Roman"/>
          <w:color w:val="000000"/>
        </w:rPr>
        <w:t>.</w:t>
      </w:r>
      <w:r w:rsidR="00D020A6">
        <w:rPr>
          <w:rFonts w:ascii="Trebuchet MS" w:eastAsia="Times New Roman" w:hAnsi="Trebuchet MS" w:cs="Times New Roman"/>
          <w:color w:val="000000"/>
        </w:rPr>
        <w:t xml:space="preserve"> </w:t>
      </w:r>
    </w:p>
    <w:p w14:paraId="2EBD8652" w14:textId="68446BB7" w:rsidR="00DD3F13" w:rsidRPr="00BE587B" w:rsidRDefault="00DD3F13" w:rsidP="00FE6B91">
      <w:pPr>
        <w:shd w:val="clear" w:color="auto" w:fill="FFFFFF"/>
        <w:ind w:left="720"/>
        <w:rPr>
          <w:rFonts w:ascii="Trebuchet MS" w:eastAsia="Times New Roman" w:hAnsi="Trebuchet MS" w:cs="Times New Roman"/>
          <w:color w:val="000000"/>
        </w:rPr>
      </w:pPr>
    </w:p>
    <w:p w14:paraId="49B4C5AB" w14:textId="28BA4A21" w:rsidR="00DB3D10" w:rsidRPr="00BE587B" w:rsidRDefault="00DB3D10" w:rsidP="00DB3D10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Online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Exams</w:t>
      </w:r>
      <w:r w:rsidR="008366E8">
        <w:rPr>
          <w:rFonts w:ascii="Trebuchet MS" w:eastAsia="Times New Roman" w:hAnsi="Trebuchet MS" w:cs="Arial"/>
          <w:color w:val="111111"/>
          <w:u w:val="single"/>
        </w:rPr>
        <w:t xml:space="preserve"> &amp; Proctoring</w:t>
      </w:r>
    </w:p>
    <w:p w14:paraId="64447D47" w14:textId="21B727A6" w:rsidR="00AC199E" w:rsidRPr="00BE587B" w:rsidRDefault="00DB6BA9" w:rsidP="006F6153">
      <w:pPr>
        <w:pStyle w:val="pf0"/>
        <w:spacing w:before="0" w:beforeAutospacing="0" w:after="0" w:afterAutospacing="0"/>
        <w:ind w:left="720"/>
        <w:rPr>
          <w:rFonts w:ascii="Trebuchet MS" w:hAnsi="Trebuchet MS" w:cs="Segoe UI"/>
        </w:rPr>
      </w:pPr>
      <w:r>
        <w:rPr>
          <w:rStyle w:val="cf01"/>
          <w:rFonts w:ascii="Trebuchet MS" w:hAnsi="Trebuchet MS"/>
          <w:sz w:val="24"/>
          <w:szCs w:val="24"/>
        </w:rPr>
        <w:t xml:space="preserve">If you are going to use online proctoring applications that require an environmental scan, you should </w:t>
      </w:r>
      <w:r w:rsidRPr="0012076E">
        <w:rPr>
          <w:rStyle w:val="cf01"/>
          <w:rFonts w:ascii="Trebuchet MS" w:hAnsi="Trebuchet MS"/>
          <w:sz w:val="24"/>
          <w:szCs w:val="24"/>
        </w:rPr>
        <w:t xml:space="preserve">make sure students are made aware in advance that an environmental scan may be conducted as a part of an online exam </w:t>
      </w:r>
      <w:r>
        <w:rPr>
          <w:rStyle w:val="cf01"/>
          <w:rFonts w:ascii="Trebuchet MS" w:hAnsi="Trebuchet MS"/>
          <w:sz w:val="24"/>
          <w:szCs w:val="24"/>
        </w:rPr>
        <w:t xml:space="preserve">and also made </w:t>
      </w:r>
      <w:r w:rsidRPr="0012076E">
        <w:rPr>
          <w:rStyle w:val="cf01"/>
          <w:rFonts w:ascii="Trebuchet MS" w:hAnsi="Trebuchet MS"/>
          <w:sz w:val="24"/>
          <w:szCs w:val="24"/>
        </w:rPr>
        <w:t>aware that:</w:t>
      </w:r>
      <w:r w:rsidR="00D020A6">
        <w:rPr>
          <w:rStyle w:val="cf01"/>
          <w:rFonts w:ascii="Trebuchet MS" w:hAnsi="Trebuchet MS"/>
          <w:sz w:val="24"/>
          <w:szCs w:val="24"/>
        </w:rPr>
        <w:t xml:space="preserve"> </w:t>
      </w:r>
    </w:p>
    <w:p w14:paraId="459910DD" w14:textId="6E107A43" w:rsidR="00AC199E" w:rsidRPr="00BE587B" w:rsidRDefault="00AC199E" w:rsidP="006F6153">
      <w:pPr>
        <w:pStyle w:val="pf0"/>
        <w:spacing w:before="0" w:beforeAutospacing="0" w:after="0" w:afterAutospacing="0"/>
        <w:ind w:left="720"/>
        <w:rPr>
          <w:rFonts w:ascii="Trebuchet MS" w:hAnsi="Trebuchet MS" w:cs="Segoe UI"/>
        </w:rPr>
      </w:pPr>
      <w:r w:rsidRPr="00BE587B">
        <w:rPr>
          <w:rFonts w:ascii="Trebuchet MS" w:hAnsi="Trebuchet MS" w:cs="Segoe UI"/>
        </w:rPr>
        <w:t>(1)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tudent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ermitte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ak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nlin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est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quizze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ompute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lab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ther</w:t>
      </w:r>
      <w:r w:rsidR="00D020A6">
        <w:rPr>
          <w:rFonts w:ascii="Trebuchet MS" w:hAnsi="Trebuchet MS" w:cs="Segoe UI"/>
        </w:rPr>
        <w:t xml:space="preserve"> </w:t>
      </w:r>
      <w:r w:rsidR="00F16C64">
        <w:rPr>
          <w:rFonts w:ascii="Trebuchet MS" w:hAnsi="Trebuchet MS" w:cs="Segoe UI"/>
        </w:rPr>
        <w:t>availabl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pace;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(2)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tudent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nee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b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w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f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you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using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lastRenderedPageBreak/>
        <w:t>onlin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roctoring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oftware,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="00C17660">
        <w:rPr>
          <w:rFonts w:ascii="Trebuchet MS" w:hAnsi="Trebuchet MS" w:cs="Segoe UI"/>
        </w:rPr>
        <w:t xml:space="preserve">the student should </w:t>
      </w:r>
      <w:r w:rsidRPr="00BE587B">
        <w:rPr>
          <w:rFonts w:ascii="Trebuchet MS" w:hAnsi="Trebuchet MS" w:cs="Segoe UI"/>
        </w:rPr>
        <w:t>consequently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hoos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environm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with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littl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backgrou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nois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dditional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movem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ossibl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voi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oftw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flagging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exam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f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otential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cademic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dishonesty;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(3)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n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requirem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a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tud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us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w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ersonal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ompute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a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y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omplet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exam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quizze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y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pecific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locatio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(e.g.,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home).</w:t>
      </w:r>
      <w:r w:rsidR="00D020A6">
        <w:rPr>
          <w:rFonts w:ascii="Trebuchet MS" w:hAnsi="Trebuchet MS" w:cs="Segoe UI"/>
        </w:rPr>
        <w:t xml:space="preserve">  </w:t>
      </w:r>
    </w:p>
    <w:bookmarkEnd w:id="1"/>
    <w:p w14:paraId="4C4A2477" w14:textId="77777777" w:rsidR="006E11EB" w:rsidRPr="00BE587B" w:rsidRDefault="006E11EB">
      <w:pPr>
        <w:rPr>
          <w:rFonts w:ascii="Trebuchet MS" w:hAnsi="Trebuchet MS"/>
        </w:rPr>
      </w:pPr>
    </w:p>
    <w:sectPr w:rsidR="006E11EB" w:rsidRPr="00BE5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B2102A"/>
    <w:multiLevelType w:val="multilevel"/>
    <w:tmpl w:val="8DCA1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1D69D4"/>
    <w:multiLevelType w:val="multilevel"/>
    <w:tmpl w:val="4A26F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A02DBA"/>
    <w:multiLevelType w:val="hybridMultilevel"/>
    <w:tmpl w:val="D886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65812">
    <w:abstractNumId w:val="0"/>
  </w:num>
  <w:num w:numId="2" w16cid:durableId="1711416043">
    <w:abstractNumId w:val="2"/>
  </w:num>
  <w:num w:numId="3" w16cid:durableId="19409913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jEwMjcwM7U0MjVT0lEKTi0uzszPAykwrAUAp1yiySwAAAA="/>
  </w:docVars>
  <w:rsids>
    <w:rsidRoot w:val="006E11EB"/>
    <w:rsid w:val="00014236"/>
    <w:rsid w:val="000249A2"/>
    <w:rsid w:val="00026150"/>
    <w:rsid w:val="0002717D"/>
    <w:rsid w:val="00036A5B"/>
    <w:rsid w:val="00052C88"/>
    <w:rsid w:val="00056147"/>
    <w:rsid w:val="000D0A2F"/>
    <w:rsid w:val="000D67B3"/>
    <w:rsid w:val="000F3E11"/>
    <w:rsid w:val="0012076E"/>
    <w:rsid w:val="001400FD"/>
    <w:rsid w:val="001817B1"/>
    <w:rsid w:val="00192B16"/>
    <w:rsid w:val="001A5771"/>
    <w:rsid w:val="001B56AC"/>
    <w:rsid w:val="001D06A9"/>
    <w:rsid w:val="001D1ED2"/>
    <w:rsid w:val="001E6496"/>
    <w:rsid w:val="00200058"/>
    <w:rsid w:val="00296C2F"/>
    <w:rsid w:val="002C2A1F"/>
    <w:rsid w:val="002D246C"/>
    <w:rsid w:val="002E03D0"/>
    <w:rsid w:val="002F4588"/>
    <w:rsid w:val="002F7943"/>
    <w:rsid w:val="003A13E8"/>
    <w:rsid w:val="003A73FF"/>
    <w:rsid w:val="003D2874"/>
    <w:rsid w:val="003E3AAB"/>
    <w:rsid w:val="003E472E"/>
    <w:rsid w:val="003E655C"/>
    <w:rsid w:val="004162A0"/>
    <w:rsid w:val="0045764A"/>
    <w:rsid w:val="00462978"/>
    <w:rsid w:val="00463594"/>
    <w:rsid w:val="004835B2"/>
    <w:rsid w:val="004E0DC3"/>
    <w:rsid w:val="005350B5"/>
    <w:rsid w:val="005751A3"/>
    <w:rsid w:val="00590C0D"/>
    <w:rsid w:val="005911AB"/>
    <w:rsid w:val="005A7499"/>
    <w:rsid w:val="005B3BBB"/>
    <w:rsid w:val="005F645C"/>
    <w:rsid w:val="00632189"/>
    <w:rsid w:val="006C76E1"/>
    <w:rsid w:val="006E11EB"/>
    <w:rsid w:val="006F6153"/>
    <w:rsid w:val="007263A0"/>
    <w:rsid w:val="00754360"/>
    <w:rsid w:val="007627F3"/>
    <w:rsid w:val="007819F6"/>
    <w:rsid w:val="00783823"/>
    <w:rsid w:val="0078588D"/>
    <w:rsid w:val="00787381"/>
    <w:rsid w:val="007A433F"/>
    <w:rsid w:val="007E097C"/>
    <w:rsid w:val="007E2FBD"/>
    <w:rsid w:val="007E7BD3"/>
    <w:rsid w:val="00814ED6"/>
    <w:rsid w:val="00820DA9"/>
    <w:rsid w:val="0083525C"/>
    <w:rsid w:val="008366E8"/>
    <w:rsid w:val="008440DD"/>
    <w:rsid w:val="00887541"/>
    <w:rsid w:val="008947C9"/>
    <w:rsid w:val="008A78F4"/>
    <w:rsid w:val="008E2358"/>
    <w:rsid w:val="008F5E96"/>
    <w:rsid w:val="00983CD9"/>
    <w:rsid w:val="0098477C"/>
    <w:rsid w:val="009C03DE"/>
    <w:rsid w:val="009C1333"/>
    <w:rsid w:val="009C2203"/>
    <w:rsid w:val="009D4C22"/>
    <w:rsid w:val="009E2BED"/>
    <w:rsid w:val="00A77277"/>
    <w:rsid w:val="00A91335"/>
    <w:rsid w:val="00AA5AE3"/>
    <w:rsid w:val="00AC199E"/>
    <w:rsid w:val="00AD7C85"/>
    <w:rsid w:val="00B0794A"/>
    <w:rsid w:val="00B12821"/>
    <w:rsid w:val="00B21A41"/>
    <w:rsid w:val="00B5228E"/>
    <w:rsid w:val="00B84B29"/>
    <w:rsid w:val="00BB3555"/>
    <w:rsid w:val="00BB6E14"/>
    <w:rsid w:val="00BE587B"/>
    <w:rsid w:val="00BF7E05"/>
    <w:rsid w:val="00C15C80"/>
    <w:rsid w:val="00C17660"/>
    <w:rsid w:val="00C313D2"/>
    <w:rsid w:val="00C65081"/>
    <w:rsid w:val="00C943BC"/>
    <w:rsid w:val="00CA5345"/>
    <w:rsid w:val="00CB2034"/>
    <w:rsid w:val="00CD4E12"/>
    <w:rsid w:val="00CF5636"/>
    <w:rsid w:val="00D020A6"/>
    <w:rsid w:val="00D06C77"/>
    <w:rsid w:val="00D32498"/>
    <w:rsid w:val="00D77557"/>
    <w:rsid w:val="00D8103E"/>
    <w:rsid w:val="00D91BA4"/>
    <w:rsid w:val="00DA3EBB"/>
    <w:rsid w:val="00DA5AA2"/>
    <w:rsid w:val="00DB3D10"/>
    <w:rsid w:val="00DB6BA9"/>
    <w:rsid w:val="00DD225E"/>
    <w:rsid w:val="00DD3F13"/>
    <w:rsid w:val="00E53749"/>
    <w:rsid w:val="00E656E2"/>
    <w:rsid w:val="00E74E82"/>
    <w:rsid w:val="00E80FB6"/>
    <w:rsid w:val="00EA695E"/>
    <w:rsid w:val="00EC5935"/>
    <w:rsid w:val="00ED492E"/>
    <w:rsid w:val="00F16C64"/>
    <w:rsid w:val="00F9069B"/>
    <w:rsid w:val="00F92338"/>
    <w:rsid w:val="00FA31CA"/>
    <w:rsid w:val="00FB7C01"/>
    <w:rsid w:val="00FE6B91"/>
    <w:rsid w:val="00FF0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93F48"/>
  <w15:docId w15:val="{AE62013D-62B9-4128-A1D2-7E8CB2963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2A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E11E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E11EB"/>
    <w:rPr>
      <w:b/>
      <w:bCs/>
    </w:rPr>
  </w:style>
  <w:style w:type="character" w:styleId="Hyperlink">
    <w:name w:val="Hyperlink"/>
    <w:basedOn w:val="DefaultParagraphFont"/>
    <w:uiPriority w:val="99"/>
    <w:unhideWhenUsed/>
    <w:rsid w:val="006E11E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E11EB"/>
    <w:rPr>
      <w:i/>
      <w:iCs/>
    </w:rPr>
  </w:style>
  <w:style w:type="paragraph" w:styleId="ListParagraph">
    <w:name w:val="List Paragraph"/>
    <w:basedOn w:val="Normal"/>
    <w:uiPriority w:val="34"/>
    <w:qFormat/>
    <w:rsid w:val="006E11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6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1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1B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B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BA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E7BD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3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C2A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E6496"/>
  </w:style>
  <w:style w:type="character" w:customStyle="1" w:styleId="contentpasted0">
    <w:name w:val="contentpasted0"/>
    <w:basedOn w:val="DefaultParagraphFont"/>
    <w:rsid w:val="009C1333"/>
  </w:style>
  <w:style w:type="paragraph" w:customStyle="1" w:styleId="pf0">
    <w:name w:val="pf0"/>
    <w:basedOn w:val="Normal"/>
    <w:rsid w:val="00FE6B9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FE6B9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FE6B91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DB3D10"/>
    <w:rPr>
      <w:rFonts w:ascii="Segoe UI" w:hAnsi="Segoe UI" w:cs="Segoe UI" w:hint="default"/>
      <w:color w:val="0563C1"/>
      <w:sz w:val="18"/>
      <w:szCs w:val="18"/>
      <w:u w:val="single"/>
    </w:rPr>
  </w:style>
  <w:style w:type="character" w:customStyle="1" w:styleId="cf31">
    <w:name w:val="cf31"/>
    <w:basedOn w:val="DefaultParagraphFont"/>
    <w:rsid w:val="00DB3D10"/>
    <w:rPr>
      <w:rFonts w:ascii="Segoe UI" w:hAnsi="Segoe UI" w:cs="Segoe UI" w:hint="default"/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4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h.edu/caps/outreach/lets-talk/" TargetMode="External"/><Relationship Id="rId18" Type="http://schemas.openxmlformats.org/officeDocument/2006/relationships/hyperlink" Target="https://uh.edu/accessibility/" TargetMode="External"/><Relationship Id="rId26" Type="http://schemas.openxmlformats.org/officeDocument/2006/relationships/hyperlink" Target="https://uh.edu/provost/policies-resources/honesty/" TargetMode="External"/><Relationship Id="rId39" Type="http://schemas.openxmlformats.org/officeDocument/2006/relationships/hyperlink" Target="https://uh.edu/af-university-services/parking/cougar-ride/" TargetMode="External"/><Relationship Id="rId21" Type="http://schemas.openxmlformats.org/officeDocument/2006/relationships/hyperlink" Target="https://uh.edu/csac/cougar-cupboard/" TargetMode="External"/><Relationship Id="rId34" Type="http://schemas.openxmlformats.org/officeDocument/2006/relationships/hyperlink" Target="https://uh.edu/power-on/learning/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988lifeline.org/" TargetMode="External"/><Relationship Id="rId20" Type="http://schemas.openxmlformats.org/officeDocument/2006/relationships/hyperlink" Target="https://uh.edu/healthcenter/services/medical-services/psychiatry-clinic/" TargetMode="External"/><Relationship Id="rId29" Type="http://schemas.openxmlformats.org/officeDocument/2006/relationships/hyperlink" Target="http://publications.uh.edu/content.php?catoid=49&amp;navoid=18634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h.edu/caps/services/" TargetMode="External"/><Relationship Id="rId24" Type="http://schemas.openxmlformats.org/officeDocument/2006/relationships/hyperlink" Target="https://www.instagram.com/cougarcloset/" TargetMode="External"/><Relationship Id="rId32" Type="http://schemas.openxmlformats.org/officeDocument/2006/relationships/hyperlink" Target="https://uhsystem.edu/compliance-ethics/_docs/sam/01/1d9.pdf" TargetMode="External"/><Relationship Id="rId37" Type="http://schemas.openxmlformats.org/officeDocument/2006/relationships/hyperlink" Target="https://uh.edu/infotech/services/accounts/email/email-faq/" TargetMode="External"/><Relationship Id="rId40" Type="http://schemas.openxmlformats.org/officeDocument/2006/relationships/hyperlink" Target="https://docs.google.com/document/d/1RMVwzjc1o0Mi8Blw_-JUTcXv02b2WRH86vw7mi16W3U/mobilebasic" TargetMode="External"/><Relationship Id="rId5" Type="http://schemas.openxmlformats.org/officeDocument/2006/relationships/numbering" Target="numbering.xml"/><Relationship Id="rId15" Type="http://schemas.openxmlformats.org/officeDocument/2006/relationships/hyperlink" Target="tel:988" TargetMode="External"/><Relationship Id="rId23" Type="http://schemas.openxmlformats.org/officeDocument/2006/relationships/hyperlink" Target="https://uh.edu/csac/cougar-cupboard/" TargetMode="External"/><Relationship Id="rId28" Type="http://schemas.openxmlformats.org/officeDocument/2006/relationships/hyperlink" Target="http://publications.uh.edu/content.php?catoid=50&amp;navoid=19270" TargetMode="External"/><Relationship Id="rId36" Type="http://schemas.openxmlformats.org/officeDocument/2006/relationships/hyperlink" Target="https://uh.edu/infotech/services/office365/how-to-login/" TargetMode="External"/><Relationship Id="rId10" Type="http://schemas.openxmlformats.org/officeDocument/2006/relationships/hyperlink" Target="https://uh.edu/go/" TargetMode="External"/><Relationship Id="rId19" Type="http://schemas.openxmlformats.org/officeDocument/2006/relationships/hyperlink" Target="mailto:jdcenter@Central.UH.EDU" TargetMode="External"/><Relationship Id="rId31" Type="http://schemas.openxmlformats.org/officeDocument/2006/relationships/hyperlink" Target="https://www.uh.edu/equal-opportunity/anti-discrimination/policies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uh.edu/coogs-care/" TargetMode="External"/><Relationship Id="rId14" Type="http://schemas.openxmlformats.org/officeDocument/2006/relationships/hyperlink" Target="https://www.uh.edu/caps/outreach/lets-talk/" TargetMode="External"/><Relationship Id="rId22" Type="http://schemas.openxmlformats.org/officeDocument/2006/relationships/hyperlink" Target="https://uh.edu/csac/resources/" TargetMode="External"/><Relationship Id="rId27" Type="http://schemas.openxmlformats.org/officeDocument/2006/relationships/hyperlink" Target="http://catalog.uh.edu/content.php?catoid=49&amp;navoid=18675" TargetMode="External"/><Relationship Id="rId30" Type="http://schemas.openxmlformats.org/officeDocument/2006/relationships/hyperlink" Target="http://publications.uh.edu/content.php?catoid=44&amp;navoid=15699" TargetMode="External"/><Relationship Id="rId35" Type="http://schemas.openxmlformats.org/officeDocument/2006/relationships/hyperlink" Target="mailto:uhonline@uh.ed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uh.edu/caps/" TargetMode="External"/><Relationship Id="rId17" Type="http://schemas.openxmlformats.org/officeDocument/2006/relationships/hyperlink" Target="https://uh.edu/equal-opportunity/title-ix-sexual-misconduct/resources/" TargetMode="External"/><Relationship Id="rId25" Type="http://schemas.openxmlformats.org/officeDocument/2006/relationships/hyperlink" Target="https://uh.edu/wgrc/" TargetMode="External"/><Relationship Id="rId33" Type="http://schemas.openxmlformats.org/officeDocument/2006/relationships/hyperlink" Target="https://uh.edu/accessibility/" TargetMode="External"/><Relationship Id="rId38" Type="http://schemas.openxmlformats.org/officeDocument/2006/relationships/hyperlink" Target="tel:713-743-33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3D1D310D59C4D8D090EEEC069B3EF" ma:contentTypeVersion="13" ma:contentTypeDescription="Create a new document." ma:contentTypeScope="" ma:versionID="54145325a684d96b0be555b367e9cfa4">
  <xsd:schema xmlns:xsd="http://www.w3.org/2001/XMLSchema" xmlns:xs="http://www.w3.org/2001/XMLSchema" xmlns:p="http://schemas.microsoft.com/office/2006/metadata/properties" xmlns:ns3="0fdc6e33-55c2-4da9-8c86-55dc148602e8" xmlns:ns4="d8e8c8cb-00b0-4ab6-b462-e799791d69a2" targetNamespace="http://schemas.microsoft.com/office/2006/metadata/properties" ma:root="true" ma:fieldsID="3f610b191095d1c1b7a2133ae80b19ab" ns3:_="" ns4:_="">
    <xsd:import namespace="0fdc6e33-55c2-4da9-8c86-55dc148602e8"/>
    <xsd:import namespace="d8e8c8cb-00b0-4ab6-b462-e799791d69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c6e33-55c2-4da9-8c86-55dc148602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8c8cb-00b0-4ab6-b462-e799791d69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AC6211-22E3-4154-A480-A36E224167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c6e33-55c2-4da9-8c86-55dc148602e8"/>
    <ds:schemaRef ds:uri="d8e8c8cb-00b0-4ab6-b462-e799791d69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5D2F78-B13F-4FF0-A435-08F44A6F89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314E7D-61B1-4AAB-93F1-76965D4A0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88DF65-507A-4FD4-83B2-C84CCCB288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53</Words>
  <Characters>1113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acre, Teri</dc:creator>
  <cp:keywords/>
  <dc:description/>
  <cp:lastModifiedBy>Nguyen, Nicholas D</cp:lastModifiedBy>
  <cp:revision>2</cp:revision>
  <cp:lastPrinted>2023-07-12T23:26:00Z</cp:lastPrinted>
  <dcterms:created xsi:type="dcterms:W3CDTF">2024-08-22T16:01:00Z</dcterms:created>
  <dcterms:modified xsi:type="dcterms:W3CDTF">2024-08-22T16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3D1D310D59C4D8D090EEEC069B3EF</vt:lpwstr>
  </property>
  <property fmtid="{D5CDD505-2E9C-101B-9397-08002B2CF9AE}" pid="3" name="GrammarlyDocumentId">
    <vt:lpwstr>f76772bcc87789839ee9937b852aeb605d5a6f29de7686f7f743c3227e8c422b</vt:lpwstr>
  </property>
</Properties>
</file>